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oco solair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isopentyl salicylate, TETRAHYDROLINALO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Oriental. balsamique. Fruité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de poids corporel Animal: rat, Animal sex: male,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de poids corpore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de poids corpore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e poids corporel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de poids corporel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oco sola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oco sola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3,7-dimethyloctan-3-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isocamphenyl cyclohexan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isopentyl salicylate, TETRAHYDROLINALO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3/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3/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oco sola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oco solair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e révision: 23/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51ABC10-9CAE-4DCF-A2F7-0124653E3DF4}"/>
</file>

<file path=customXml/itemProps3.xml><?xml version="1.0" encoding="utf-8"?>
<ds:datastoreItem xmlns:ds="http://schemas.openxmlformats.org/officeDocument/2006/customXml" ds:itemID="{8696459E-42D7-4C13-BB89-318824287301}"/>
</file>

<file path=customXml/itemProps4.xml><?xml version="1.0" encoding="utf-8"?>
<ds:datastoreItem xmlns:ds="http://schemas.openxmlformats.org/officeDocument/2006/customXml" ds:itemID="{62CE858F-67DE-465D-9A0E-A79E259CCC6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